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305A3" w14:textId="2D82E1B0" w:rsidR="00A715CF" w:rsidRDefault="0070289F">
      <w:pPr>
        <w:rPr>
          <w:rFonts w:ascii="Garamond" w:hAnsi="Garamond"/>
          <w:b/>
          <w:bCs/>
          <w:sz w:val="28"/>
          <w:szCs w:val="28"/>
        </w:rPr>
      </w:pPr>
      <w:r w:rsidRPr="0070289F">
        <w:rPr>
          <w:rFonts w:ascii="Garamond" w:hAnsi="Garamond"/>
          <w:b/>
          <w:bCs/>
          <w:sz w:val="28"/>
          <w:szCs w:val="28"/>
        </w:rPr>
        <w:t xml:space="preserve">MIT Solve prediction </w:t>
      </w:r>
      <w:proofErr w:type="gramStart"/>
      <w:r w:rsidRPr="0070289F">
        <w:rPr>
          <w:rFonts w:ascii="Garamond" w:hAnsi="Garamond"/>
          <w:b/>
          <w:bCs/>
          <w:sz w:val="28"/>
          <w:szCs w:val="28"/>
        </w:rPr>
        <w:t>algorithm</w:t>
      </w:r>
      <w:proofErr w:type="gramEnd"/>
    </w:p>
    <w:p w14:paraId="23C3739F" w14:textId="77777777" w:rsidR="0070289F" w:rsidRDefault="0070289F">
      <w:pPr>
        <w:rPr>
          <w:rFonts w:ascii="Garamond" w:hAnsi="Garamond"/>
          <w:b/>
          <w:bCs/>
          <w:sz w:val="28"/>
          <w:szCs w:val="28"/>
        </w:rPr>
      </w:pPr>
    </w:p>
    <w:p w14:paraId="130311D7" w14:textId="6B44FE0C" w:rsidR="0070289F" w:rsidRPr="0070289F" w:rsidRDefault="0070289F">
      <w:pPr>
        <w:rPr>
          <w:rFonts w:ascii="Garamond" w:hAnsi="Garamond"/>
          <w:i/>
          <w:iCs/>
          <w:sz w:val="28"/>
          <w:szCs w:val="28"/>
        </w:rPr>
      </w:pPr>
      <w:r w:rsidRPr="0070289F">
        <w:rPr>
          <w:rFonts w:ascii="Garamond" w:hAnsi="Garamond"/>
          <w:i/>
          <w:iCs/>
          <w:sz w:val="28"/>
          <w:szCs w:val="28"/>
        </w:rPr>
        <w:t xml:space="preserve">On the data cleaning side: </w:t>
      </w:r>
    </w:p>
    <w:p w14:paraId="49FDCCC5" w14:textId="2ACEF0B7" w:rsidR="0070289F" w:rsidRPr="0070289F" w:rsidRDefault="0070289F" w:rsidP="0070289F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70289F">
        <w:rPr>
          <w:rFonts w:ascii="Garamond" w:hAnsi="Garamond"/>
          <w:sz w:val="24"/>
          <w:szCs w:val="24"/>
        </w:rPr>
        <w:t>Identify the columns that are the same and the ones that stand out</w:t>
      </w:r>
      <w:r w:rsidR="00AA3089">
        <w:rPr>
          <w:rFonts w:ascii="Garamond" w:hAnsi="Garamond"/>
          <w:sz w:val="24"/>
          <w:szCs w:val="24"/>
        </w:rPr>
        <w:t>:</w:t>
      </w:r>
    </w:p>
    <w:p w14:paraId="0D1CF824" w14:textId="4B293E06" w:rsidR="0070289F" w:rsidRPr="0070289F" w:rsidRDefault="0070289F" w:rsidP="0070289F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70289F">
        <w:rPr>
          <w:rFonts w:ascii="Garamond" w:hAnsi="Garamond"/>
          <w:sz w:val="24"/>
          <w:szCs w:val="24"/>
        </w:rPr>
        <w:t>By year</w:t>
      </w:r>
    </w:p>
    <w:p w14:paraId="3426A34C" w14:textId="040EA80A" w:rsidR="0070289F" w:rsidRDefault="0070289F" w:rsidP="0070289F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70289F">
        <w:rPr>
          <w:rFonts w:ascii="Garamond" w:hAnsi="Garamond"/>
          <w:sz w:val="24"/>
          <w:szCs w:val="24"/>
        </w:rPr>
        <w:t>Across years</w:t>
      </w:r>
    </w:p>
    <w:p w14:paraId="02B31A6C" w14:textId="641382B8" w:rsidR="00AA3089" w:rsidRDefault="00AA3089" w:rsidP="00AA3089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dentify the categories of selection (P, SF, F, is there a Selected? If </w:t>
      </w:r>
      <w:proofErr w:type="gramStart"/>
      <w:r>
        <w:rPr>
          <w:rFonts w:ascii="Garamond" w:hAnsi="Garamond"/>
          <w:sz w:val="24"/>
          <w:szCs w:val="24"/>
        </w:rPr>
        <w:t>so</w:t>
      </w:r>
      <w:proofErr w:type="gramEnd"/>
      <w:r>
        <w:rPr>
          <w:rFonts w:ascii="Garamond" w:hAnsi="Garamond"/>
          <w:sz w:val="24"/>
          <w:szCs w:val="24"/>
        </w:rPr>
        <w:t xml:space="preserve"> when?)</w:t>
      </w:r>
    </w:p>
    <w:p w14:paraId="74BB701E" w14:textId="77777777" w:rsidR="00AA3089" w:rsidRPr="00AA3089" w:rsidRDefault="00AA3089" w:rsidP="00AA3089">
      <w:pPr>
        <w:rPr>
          <w:rFonts w:ascii="Garamond" w:hAnsi="Garamond"/>
          <w:sz w:val="24"/>
          <w:szCs w:val="24"/>
        </w:rPr>
      </w:pPr>
    </w:p>
    <w:p w14:paraId="65AB8374" w14:textId="131FE06D" w:rsidR="0070289F" w:rsidRPr="00AA3089" w:rsidRDefault="0070289F" w:rsidP="0070289F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commentRangeStart w:id="0"/>
      <w:r w:rsidRPr="00AA3089">
        <w:rPr>
          <w:rFonts w:ascii="Garamond" w:hAnsi="Garamond"/>
          <w:sz w:val="24"/>
          <w:szCs w:val="24"/>
        </w:rPr>
        <w:t xml:space="preserve">Make sure we have good merges of evaluator </w:t>
      </w:r>
      <w:proofErr w:type="gramStart"/>
      <w:r w:rsidRPr="00AA3089">
        <w:rPr>
          <w:rFonts w:ascii="Garamond" w:hAnsi="Garamond"/>
          <w:sz w:val="24"/>
          <w:szCs w:val="24"/>
        </w:rPr>
        <w:t>ratings</w:t>
      </w:r>
      <w:proofErr w:type="gramEnd"/>
      <w:r w:rsidRPr="00AA3089">
        <w:rPr>
          <w:rFonts w:ascii="Garamond" w:hAnsi="Garamond"/>
          <w:sz w:val="24"/>
          <w:szCs w:val="24"/>
        </w:rPr>
        <w:t xml:space="preserve"> </w:t>
      </w:r>
    </w:p>
    <w:p w14:paraId="718F419B" w14:textId="62B81672" w:rsidR="0070289F" w:rsidRPr="00AA3089" w:rsidRDefault="0070289F" w:rsidP="0070289F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AA3089">
        <w:rPr>
          <w:rFonts w:ascii="Garamond" w:hAnsi="Garamond"/>
          <w:sz w:val="24"/>
          <w:szCs w:val="24"/>
        </w:rPr>
        <w:t>By year</w:t>
      </w:r>
    </w:p>
    <w:p w14:paraId="3B65A637" w14:textId="43172F12" w:rsidR="0070289F" w:rsidRPr="00AA3089" w:rsidRDefault="0070289F" w:rsidP="0070289F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 w:rsidRPr="00AA3089">
        <w:rPr>
          <w:rFonts w:ascii="Garamond" w:hAnsi="Garamond"/>
          <w:sz w:val="24"/>
          <w:szCs w:val="24"/>
        </w:rPr>
        <w:t>Across years</w:t>
      </w:r>
    </w:p>
    <w:p w14:paraId="17AFDD99" w14:textId="49583050" w:rsidR="0070289F" w:rsidRPr="00AA3089" w:rsidRDefault="0070289F" w:rsidP="0070289F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 w:rsidRPr="00AA3089">
        <w:rPr>
          <w:rFonts w:ascii="Garamond" w:hAnsi="Garamond"/>
          <w:sz w:val="24"/>
          <w:szCs w:val="24"/>
        </w:rPr>
        <w:t xml:space="preserve">Manage the NAs in the merging with evaluator ratings </w:t>
      </w:r>
      <w:commentRangeEnd w:id="0"/>
      <w:r w:rsidR="00AA3089">
        <w:rPr>
          <w:rStyle w:val="CommentReference"/>
        </w:rPr>
        <w:commentReference w:id="0"/>
      </w:r>
    </w:p>
    <w:p w14:paraId="0D0350AF" w14:textId="77777777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6E03A3A4" w14:textId="6100E024" w:rsidR="0070289F" w:rsidRPr="0070289F" w:rsidRDefault="0070289F" w:rsidP="0070289F">
      <w:pPr>
        <w:rPr>
          <w:rFonts w:ascii="Garamond" w:hAnsi="Garamond"/>
          <w:i/>
          <w:iCs/>
          <w:sz w:val="28"/>
          <w:szCs w:val="28"/>
        </w:rPr>
      </w:pPr>
      <w:r w:rsidRPr="0070289F">
        <w:rPr>
          <w:rFonts w:ascii="Garamond" w:hAnsi="Garamond"/>
          <w:i/>
          <w:iCs/>
          <w:sz w:val="28"/>
          <w:szCs w:val="28"/>
        </w:rPr>
        <w:t xml:space="preserve">On the </w:t>
      </w:r>
      <w:r>
        <w:rPr>
          <w:rFonts w:ascii="Garamond" w:hAnsi="Garamond"/>
          <w:i/>
          <w:iCs/>
          <w:sz w:val="28"/>
          <w:szCs w:val="28"/>
        </w:rPr>
        <w:t>prediction side</w:t>
      </w:r>
      <w:r w:rsidRPr="0070289F">
        <w:rPr>
          <w:rFonts w:ascii="Garamond" w:hAnsi="Garamond"/>
          <w:i/>
          <w:iCs/>
          <w:sz w:val="28"/>
          <w:szCs w:val="28"/>
        </w:rPr>
        <w:t xml:space="preserve">: </w:t>
      </w:r>
    </w:p>
    <w:p w14:paraId="1CA9AD56" w14:textId="7279C163" w:rsidR="0070289F" w:rsidRDefault="0070289F" w:rsidP="0070289F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lgorithm for representing the answers to text solutions in a two-dimensional space (</w:t>
      </w:r>
      <w:r w:rsidR="00AA3089">
        <w:rPr>
          <w:rFonts w:ascii="Garamond" w:hAnsi="Garamond"/>
          <w:sz w:val="24"/>
          <w:szCs w:val="24"/>
        </w:rPr>
        <w:t>BERT + PCA)</w:t>
      </w:r>
    </w:p>
    <w:p w14:paraId="7F4ECC7E" w14:textId="77777777" w:rsidR="00AA3089" w:rsidRDefault="00AA3089" w:rsidP="0070289F">
      <w:pPr>
        <w:pStyle w:val="ListParagraph"/>
        <w:numPr>
          <w:ilvl w:val="0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Identifying the columns that matter in prediction. We have four categories of variables:</w:t>
      </w:r>
    </w:p>
    <w:p w14:paraId="561897AF" w14:textId="3ACE5119" w:rsidR="00AA3089" w:rsidRDefault="00AA3089" w:rsidP="00AA3089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basic information (ID, Challenge name </w:t>
      </w:r>
      <w:proofErr w:type="gramStart"/>
      <w:r>
        <w:rPr>
          <w:rFonts w:ascii="Garamond" w:hAnsi="Garamond"/>
          <w:sz w:val="24"/>
          <w:szCs w:val="24"/>
        </w:rPr>
        <w:t>etc..</w:t>
      </w:r>
      <w:proofErr w:type="gramEnd"/>
      <w:r>
        <w:rPr>
          <w:rFonts w:ascii="Garamond" w:hAnsi="Garamond"/>
          <w:sz w:val="24"/>
          <w:szCs w:val="24"/>
        </w:rPr>
        <w:t>)</w:t>
      </w:r>
    </w:p>
    <w:p w14:paraId="51FF9283" w14:textId="70047D68" w:rsidR="00AA3089" w:rsidRDefault="00AA3089" w:rsidP="00AA3089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ategorical information on the project (stage of development, areas needing support, dimension addressed. </w:t>
      </w:r>
      <w:proofErr w:type="gramStart"/>
      <w:r>
        <w:rPr>
          <w:rFonts w:ascii="Garamond" w:hAnsi="Garamond"/>
          <w:sz w:val="24"/>
          <w:szCs w:val="24"/>
        </w:rPr>
        <w:t>Basically</w:t>
      </w:r>
      <w:proofErr w:type="gramEnd"/>
      <w:r>
        <w:rPr>
          <w:rFonts w:ascii="Garamond" w:hAnsi="Garamond"/>
          <w:sz w:val="24"/>
          <w:szCs w:val="24"/>
        </w:rPr>
        <w:t xml:space="preserve"> any question that has a limited set of answers)</w:t>
      </w:r>
    </w:p>
    <w:p w14:paraId="73379696" w14:textId="6AB590C2" w:rsidR="00AA3089" w:rsidRDefault="00AA3089" w:rsidP="00AA3089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Textual</w:t>
      </w:r>
      <w:r>
        <w:rPr>
          <w:rFonts w:ascii="Garamond" w:hAnsi="Garamond"/>
          <w:sz w:val="24"/>
          <w:szCs w:val="24"/>
        </w:rPr>
        <w:t xml:space="preserve"> information on the project</w:t>
      </w:r>
      <w:r>
        <w:rPr>
          <w:rFonts w:ascii="Garamond" w:hAnsi="Garamond"/>
          <w:sz w:val="24"/>
          <w:szCs w:val="24"/>
        </w:rPr>
        <w:t xml:space="preserve"> (problem statement, solution statement, </w:t>
      </w:r>
      <w:proofErr w:type="gramStart"/>
      <w:r>
        <w:rPr>
          <w:rFonts w:ascii="Garamond" w:hAnsi="Garamond"/>
          <w:sz w:val="24"/>
          <w:szCs w:val="24"/>
        </w:rPr>
        <w:t>etc..</w:t>
      </w:r>
      <w:proofErr w:type="gramEnd"/>
      <w:r>
        <w:rPr>
          <w:rFonts w:ascii="Garamond" w:hAnsi="Garamond"/>
          <w:sz w:val="24"/>
          <w:szCs w:val="24"/>
        </w:rPr>
        <w:t xml:space="preserve">) </w:t>
      </w:r>
    </w:p>
    <w:p w14:paraId="3646008A" w14:textId="6B1B22AA" w:rsidR="00AA3089" w:rsidRPr="0070289F" w:rsidRDefault="00AA3089" w:rsidP="00AA3089">
      <w:pPr>
        <w:pStyle w:val="ListParagraph"/>
        <w:numPr>
          <w:ilvl w:val="1"/>
          <w:numId w:val="1"/>
        </w:num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ategorical information on the submitter (Gender, country of origin, etc…)</w:t>
      </w:r>
    </w:p>
    <w:p w14:paraId="1AFF9C9E" w14:textId="768E34FB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0776CFFD" w14:textId="77777777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014A75C6" w14:textId="77777777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0A8E862A" w14:textId="77777777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40D33BCF" w14:textId="77777777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58ECC983" w14:textId="77777777" w:rsidR="0070289F" w:rsidRDefault="0070289F" w:rsidP="0070289F">
      <w:pPr>
        <w:rPr>
          <w:rFonts w:ascii="Garamond" w:hAnsi="Garamond"/>
          <w:sz w:val="24"/>
          <w:szCs w:val="24"/>
        </w:rPr>
      </w:pPr>
    </w:p>
    <w:p w14:paraId="330049DD" w14:textId="15729A8A" w:rsidR="0070289F" w:rsidRPr="0070289F" w:rsidRDefault="0070289F" w:rsidP="0070289F">
      <w:pPr>
        <w:rPr>
          <w:rFonts w:ascii="Garamond" w:hAnsi="Garamond"/>
          <w:sz w:val="24"/>
          <w:szCs w:val="24"/>
        </w:rPr>
      </w:pPr>
    </w:p>
    <w:sectPr w:rsidR="0070289F" w:rsidRPr="007028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harles Ayoubi" w:date="2024-01-31T11:43:00Z" w:initials="CA">
    <w:p w14:paraId="00218A21" w14:textId="77777777" w:rsidR="00AA3089" w:rsidRDefault="00AA3089" w:rsidP="00AA3089">
      <w:pPr>
        <w:pStyle w:val="CommentText"/>
      </w:pPr>
      <w:r>
        <w:rPr>
          <w:rStyle w:val="CommentReference"/>
        </w:rPr>
        <w:annotationRef/>
      </w:r>
      <w:r>
        <w:t>La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218A2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70F0947E" w16cex:dateUtc="2024-01-31T16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218A21" w16cid:durableId="70F0947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046F9B"/>
    <w:multiLevelType w:val="hybridMultilevel"/>
    <w:tmpl w:val="84704922"/>
    <w:lvl w:ilvl="0" w:tplc="F196B0C8">
      <w:numFmt w:val="bullet"/>
      <w:lvlText w:val="-"/>
      <w:lvlJc w:val="left"/>
      <w:pPr>
        <w:ind w:left="720" w:hanging="360"/>
      </w:pPr>
      <w:rPr>
        <w:rFonts w:ascii="Garamond" w:eastAsiaTheme="minorHAnsi" w:hAnsi="Garamond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250135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harles Ayoubi">
    <w15:presenceInfo w15:providerId="Windows Live" w15:userId="ad8370158a538f3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0sDA2MjO3NDayNDVS0lEKTi0uzszPAykwrAUABqggyiwAAAA="/>
  </w:docVars>
  <w:rsids>
    <w:rsidRoot w:val="0070289F"/>
    <w:rsid w:val="000A1158"/>
    <w:rsid w:val="004C2011"/>
    <w:rsid w:val="0070289F"/>
    <w:rsid w:val="007A1B10"/>
    <w:rsid w:val="00A715CF"/>
    <w:rsid w:val="00AA3089"/>
    <w:rsid w:val="00B7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2F1CA"/>
  <w15:chartTrackingRefBased/>
  <w15:docId w15:val="{4670BAD8-DFBD-47F5-A30E-34374034C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289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A3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A308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A3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3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30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Ayoubi</dc:creator>
  <cp:keywords/>
  <dc:description/>
  <cp:lastModifiedBy>Charles Ayoubi</cp:lastModifiedBy>
  <cp:revision>3</cp:revision>
  <dcterms:created xsi:type="dcterms:W3CDTF">2024-01-31T15:25:00Z</dcterms:created>
  <dcterms:modified xsi:type="dcterms:W3CDTF">2024-01-31T16:50:00Z</dcterms:modified>
</cp:coreProperties>
</file>